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Гасанов Абакар Исла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384843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820615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493047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3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217285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125843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2327363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7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722564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2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480111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0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2332060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891847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Гасанов Абакар Исламович</dc:creator>
  <dc:language>ru-RU</dc:language>
  <cp:keywords/>
  <dcterms:created xsi:type="dcterms:W3CDTF">2025-08-30T13:43:42Z</dcterms:created>
  <dcterms:modified xsi:type="dcterms:W3CDTF">2025-08-30T13:4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